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E230F1" w14:textId="77777777" w:rsidR="001C6BCF" w:rsidRPr="00612AFE" w:rsidRDefault="00D64E2D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r>
        <w:rPr>
          <w:rFonts w:hint="eastAsia"/>
          <w:b/>
          <w:bCs/>
          <w:sz w:val="52"/>
          <w:szCs w:val="52"/>
        </w:rPr>
        <w:t>.</w:t>
      </w:r>
      <w:r w:rsidR="00D71033">
        <w:rPr>
          <w:rFonts w:hint="eastAsia"/>
          <w:b/>
          <w:bCs/>
          <w:sz w:val="52"/>
          <w:szCs w:val="52"/>
        </w:rPr>
        <w:t>상세</w:t>
      </w:r>
      <w:r w:rsidR="001C6BCF">
        <w:rPr>
          <w:rFonts w:hint="eastAsia"/>
          <w:b/>
          <w:bCs/>
          <w:sz w:val="52"/>
          <w:szCs w:val="52"/>
        </w:rPr>
        <w:t xml:space="preserve"> </w:t>
      </w:r>
      <w:r w:rsidR="001A370D">
        <w:rPr>
          <w:rFonts w:hint="eastAsia"/>
          <w:b/>
          <w:bCs/>
          <w:sz w:val="52"/>
          <w:szCs w:val="52"/>
        </w:rPr>
        <w:t>설계</w:t>
      </w:r>
      <w:r w:rsidR="001C6BCF">
        <w:rPr>
          <w:rFonts w:hint="eastAsia"/>
          <w:b/>
          <w:bCs/>
          <w:sz w:val="52"/>
          <w:szCs w:val="52"/>
        </w:rPr>
        <w:t>서</w:t>
      </w:r>
    </w:p>
    <w:p w14:paraId="2E7C3BA2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F088486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4D0FE3E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0B66A36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011583B8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16AE51D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CE4570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0EEAEC6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57B6F8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B73490B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C5F627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580F0C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EA1445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BC71C0A" w14:textId="77777777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버전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</w:p>
    <w:p w14:paraId="108B7717" w14:textId="77777777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작성일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</w:p>
    <w:p w14:paraId="51645D75" w14:textId="77777777" w:rsidR="002231F1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r w:rsidRPr="001C6BCF">
        <w:rPr>
          <w:rFonts w:hint="eastAsia"/>
          <w:sz w:val="28"/>
          <w:szCs w:val="28"/>
        </w:rPr>
        <w:t>작성자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 w:rsidR="002231F1">
        <w:br w:type="page"/>
      </w:r>
    </w:p>
    <w:p w14:paraId="126242E0" w14:textId="77777777" w:rsidR="008836FC" w:rsidRPr="008836FC" w:rsidRDefault="008836FC" w:rsidP="008836FC">
      <w:pPr>
        <w:pStyle w:val="14"/>
        <w:rPr>
          <w:sz w:val="40"/>
          <w:szCs w:val="40"/>
        </w:rPr>
      </w:pPr>
      <w:r w:rsidRPr="008836FC">
        <w:rPr>
          <w:rFonts w:hint="eastAsia"/>
          <w:sz w:val="40"/>
          <w:szCs w:val="40"/>
        </w:rPr>
        <w:lastRenderedPageBreak/>
        <w:t>목  차</w:t>
      </w:r>
    </w:p>
    <w:p w14:paraId="5EAC3808" w14:textId="77777777" w:rsidR="00B74AAB" w:rsidRDefault="00826667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6552" w:history="1">
        <w:r w:rsidR="00B74AAB" w:rsidRPr="008E4AC5">
          <w:rPr>
            <w:rStyle w:val="ad"/>
            <w:noProof/>
          </w:rPr>
          <w:t>1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개요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2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3</w:t>
        </w:r>
        <w:r w:rsidR="00B74AAB">
          <w:rPr>
            <w:noProof/>
            <w:webHidden/>
          </w:rPr>
          <w:fldChar w:fldCharType="end"/>
        </w:r>
      </w:hyperlink>
    </w:p>
    <w:p w14:paraId="0FEE6EA4" w14:textId="77777777" w:rsidR="00B74AAB" w:rsidRDefault="00E858D4">
      <w:pPr>
        <w:pStyle w:val="14"/>
        <w:rPr>
          <w:rFonts w:cstheme="minorBidi"/>
          <w:noProof/>
          <w:szCs w:val="22"/>
        </w:rPr>
      </w:pPr>
      <w:hyperlink w:anchor="_Toc206346553" w:history="1">
        <w:r w:rsidR="00B74AAB" w:rsidRPr="008E4AC5">
          <w:rPr>
            <w:rStyle w:val="ad"/>
            <w:noProof/>
          </w:rPr>
          <w:t>2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논리적 컴포넌트 상세 명세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3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4</w:t>
        </w:r>
        <w:r w:rsidR="00B74AAB">
          <w:rPr>
            <w:noProof/>
            <w:webHidden/>
          </w:rPr>
          <w:fldChar w:fldCharType="end"/>
        </w:r>
      </w:hyperlink>
    </w:p>
    <w:p w14:paraId="491733FD" w14:textId="77777777" w:rsidR="00B74AAB" w:rsidRDefault="00E858D4" w:rsidP="008E4AC5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54" w:history="1">
        <w:r w:rsidR="00B74AAB" w:rsidRPr="008E4AC5">
          <w:rPr>
            <w:rStyle w:val="ad"/>
            <w:noProof/>
          </w:rPr>
          <w:t>2.1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BookBorrowMgtBean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4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4</w:t>
        </w:r>
        <w:r w:rsidR="00B74AAB">
          <w:rPr>
            <w:noProof/>
            <w:webHidden/>
          </w:rPr>
          <w:fldChar w:fldCharType="end"/>
        </w:r>
      </w:hyperlink>
    </w:p>
    <w:p w14:paraId="1A324369" w14:textId="77777777" w:rsidR="00B74AAB" w:rsidRDefault="00E858D4" w:rsidP="008E4AC5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5" w:history="1">
        <w:r w:rsidR="00B74AAB" w:rsidRPr="008E4AC5">
          <w:rPr>
            <w:rStyle w:val="ad"/>
            <w:noProof/>
          </w:rPr>
          <w:t>2.1.1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컴포넌트 구성도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5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4</w:t>
        </w:r>
        <w:r w:rsidR="00B74AAB">
          <w:rPr>
            <w:noProof/>
            <w:webHidden/>
          </w:rPr>
          <w:fldChar w:fldCharType="end"/>
        </w:r>
      </w:hyperlink>
    </w:p>
    <w:p w14:paraId="1550C619" w14:textId="77777777" w:rsidR="00B74AAB" w:rsidRDefault="00E858D4" w:rsidP="008E4AC5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6" w:history="1">
        <w:r w:rsidR="00B74AAB" w:rsidRPr="008E4AC5">
          <w:rPr>
            <w:rStyle w:val="ad"/>
            <w:noProof/>
          </w:rPr>
          <w:t>2.1.2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구성 명세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6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4</w:t>
        </w:r>
        <w:r w:rsidR="00B74AAB">
          <w:rPr>
            <w:noProof/>
            <w:webHidden/>
          </w:rPr>
          <w:fldChar w:fldCharType="end"/>
        </w:r>
      </w:hyperlink>
    </w:p>
    <w:p w14:paraId="56CC7456" w14:textId="77777777" w:rsidR="00B74AAB" w:rsidRDefault="00E858D4" w:rsidP="008E4AC5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7" w:history="1">
        <w:r w:rsidR="00B74AAB" w:rsidRPr="008E4AC5">
          <w:rPr>
            <w:rStyle w:val="ad"/>
            <w:noProof/>
          </w:rPr>
          <w:t>2.1.3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인터페이스 실현 명세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7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5</w:t>
        </w:r>
        <w:r w:rsidR="00B74AAB">
          <w:rPr>
            <w:noProof/>
            <w:webHidden/>
          </w:rPr>
          <w:fldChar w:fldCharType="end"/>
        </w:r>
      </w:hyperlink>
    </w:p>
    <w:p w14:paraId="7C97FD7A" w14:textId="77777777" w:rsidR="00B74AAB" w:rsidRDefault="00E858D4" w:rsidP="008E4AC5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6558" w:history="1">
        <w:r w:rsidR="00B74AAB" w:rsidRPr="008E4AC5">
          <w:rPr>
            <w:rStyle w:val="ad"/>
            <w:noProof/>
          </w:rPr>
          <w:t>2.1.3.1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requestBorrow()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8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5</w:t>
        </w:r>
        <w:r w:rsidR="00B74AAB">
          <w:rPr>
            <w:noProof/>
            <w:webHidden/>
          </w:rPr>
          <w:fldChar w:fldCharType="end"/>
        </w:r>
      </w:hyperlink>
    </w:p>
    <w:p w14:paraId="6DE42349" w14:textId="77777777" w:rsidR="00B74AAB" w:rsidRDefault="00E858D4" w:rsidP="008E4AC5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6559" w:history="1">
        <w:r w:rsidR="00B74AAB" w:rsidRPr="008E4AC5">
          <w:rPr>
            <w:rStyle w:val="ad"/>
            <w:noProof/>
          </w:rPr>
          <w:t>2.1.3.2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…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9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5</w:t>
        </w:r>
        <w:r w:rsidR="00B74AAB">
          <w:rPr>
            <w:noProof/>
            <w:webHidden/>
          </w:rPr>
          <w:fldChar w:fldCharType="end"/>
        </w:r>
      </w:hyperlink>
    </w:p>
    <w:p w14:paraId="642A8BFF" w14:textId="77777777" w:rsidR="00B74AAB" w:rsidRDefault="00E858D4" w:rsidP="008E4AC5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0" w:history="1">
        <w:r w:rsidR="00B74AAB" w:rsidRPr="008E4AC5">
          <w:rPr>
            <w:rStyle w:val="ad"/>
            <w:noProof/>
          </w:rPr>
          <w:t>2.2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…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60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5</w:t>
        </w:r>
        <w:r w:rsidR="00B74AAB">
          <w:rPr>
            <w:noProof/>
            <w:webHidden/>
          </w:rPr>
          <w:fldChar w:fldCharType="end"/>
        </w:r>
      </w:hyperlink>
    </w:p>
    <w:p w14:paraId="4F49A5CE" w14:textId="77777777" w:rsidR="00B74AAB" w:rsidRDefault="00E858D4">
      <w:pPr>
        <w:pStyle w:val="14"/>
        <w:rPr>
          <w:rFonts w:cstheme="minorBidi"/>
          <w:noProof/>
          <w:szCs w:val="22"/>
        </w:rPr>
      </w:pPr>
      <w:hyperlink w:anchor="_Toc206346561" w:history="1">
        <w:r w:rsidR="00B74AAB" w:rsidRPr="008E4AC5">
          <w:rPr>
            <w:rStyle w:val="ad"/>
            <w:noProof/>
          </w:rPr>
          <w:t>3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물리적 컴포넌트 상세 명세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61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6</w:t>
        </w:r>
        <w:r w:rsidR="00B74AAB">
          <w:rPr>
            <w:noProof/>
            <w:webHidden/>
          </w:rPr>
          <w:fldChar w:fldCharType="end"/>
        </w:r>
      </w:hyperlink>
    </w:p>
    <w:p w14:paraId="576AA674" w14:textId="77777777" w:rsidR="00B74AAB" w:rsidRDefault="00E858D4" w:rsidP="008E4AC5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2" w:history="1">
        <w:r w:rsidR="00B74AAB" w:rsidRPr="008E4AC5">
          <w:rPr>
            <w:rStyle w:val="ad"/>
            <w:noProof/>
          </w:rPr>
          <w:t>3.1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LMS-core.jar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62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6</w:t>
        </w:r>
        <w:r w:rsidR="00B74AAB">
          <w:rPr>
            <w:noProof/>
            <w:webHidden/>
          </w:rPr>
          <w:fldChar w:fldCharType="end"/>
        </w:r>
      </w:hyperlink>
    </w:p>
    <w:p w14:paraId="31808915" w14:textId="77777777" w:rsidR="00B74AAB" w:rsidRDefault="00E858D4" w:rsidP="008E4AC5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3" w:history="1">
        <w:r w:rsidR="00B74AAB" w:rsidRPr="008E4AC5">
          <w:rPr>
            <w:rStyle w:val="ad"/>
            <w:noProof/>
          </w:rPr>
          <w:t>3.2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LibrarianWeb.war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63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7</w:t>
        </w:r>
        <w:r w:rsidR="00B74AAB">
          <w:rPr>
            <w:noProof/>
            <w:webHidden/>
          </w:rPr>
          <w:fldChar w:fldCharType="end"/>
        </w:r>
      </w:hyperlink>
    </w:p>
    <w:p w14:paraId="2B17B569" w14:textId="77777777" w:rsidR="00B74AAB" w:rsidRDefault="00E858D4" w:rsidP="008E4AC5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4" w:history="1">
        <w:r w:rsidR="00B74AAB" w:rsidRPr="008E4AC5">
          <w:rPr>
            <w:rStyle w:val="ad"/>
            <w:noProof/>
          </w:rPr>
          <w:t>3.3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….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64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7</w:t>
        </w:r>
        <w:r w:rsidR="00B74AAB">
          <w:rPr>
            <w:noProof/>
            <w:webHidden/>
          </w:rPr>
          <w:fldChar w:fldCharType="end"/>
        </w:r>
      </w:hyperlink>
    </w:p>
    <w:p w14:paraId="47973B43" w14:textId="77777777" w:rsidR="00566109" w:rsidRDefault="00826667" w:rsidP="007D11DD">
      <w:r>
        <w:fldChar w:fldCharType="end"/>
      </w:r>
    </w:p>
    <w:p w14:paraId="0FC94313" w14:textId="77777777" w:rsidR="00D23E50" w:rsidRDefault="009779B9" w:rsidP="00D314BE">
      <w:pPr>
        <w:pStyle w:val="11"/>
      </w:pPr>
      <w:bookmarkStart w:id="1" w:name="_Toc206346552"/>
      <w:bookmarkEnd w:id="0"/>
      <w:r>
        <w:rPr>
          <w:rFonts w:hint="eastAsia"/>
        </w:rPr>
        <w:lastRenderedPageBreak/>
        <w:t>개요</w:t>
      </w:r>
      <w:bookmarkEnd w:id="1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585BD4" w14:paraId="5FEA6FE7" w14:textId="77777777" w:rsidTr="00585BD4">
        <w:tc>
          <w:tcPr>
            <w:tcW w:w="8703" w:type="dxa"/>
          </w:tcPr>
          <w:p w14:paraId="371ED930" w14:textId="648228E7" w:rsidR="00585BD4" w:rsidRPr="00585BD4" w:rsidRDefault="00585BD4" w:rsidP="00585BD4">
            <w:pPr>
              <w:rPr>
                <w:i/>
              </w:rPr>
            </w:pPr>
            <w:r w:rsidRPr="00585BD4">
              <w:rPr>
                <w:rFonts w:hint="eastAsia"/>
                <w:i/>
              </w:rPr>
              <w:t>문서의 작성 목적</w:t>
            </w:r>
            <w:r w:rsidR="00D64E2D">
              <w:rPr>
                <w:rFonts w:hint="eastAsia"/>
                <w:i/>
              </w:rPr>
              <w:t>.</w:t>
            </w:r>
            <w:bookmarkStart w:id="2" w:name="_GoBack"/>
            <w:bookmarkEnd w:id="2"/>
          </w:p>
          <w:p w14:paraId="357EE380" w14:textId="77777777" w:rsidR="00585BD4" w:rsidRDefault="00585BD4" w:rsidP="00585BD4">
            <w:r w:rsidRPr="00585BD4">
              <w:rPr>
                <w:rFonts w:hint="eastAsia"/>
                <w:i/>
              </w:rPr>
              <w:t>문서의 내용에 대한 개요</w:t>
            </w:r>
          </w:p>
        </w:tc>
      </w:tr>
    </w:tbl>
    <w:p w14:paraId="3FD3D8EB" w14:textId="77777777" w:rsidR="005F528E" w:rsidRDefault="005F528E" w:rsidP="005F528E"/>
    <w:p w14:paraId="3D358DB5" w14:textId="77777777" w:rsidR="005F528E" w:rsidRDefault="005F528E" w:rsidP="005F528E"/>
    <w:p w14:paraId="4A8A2687" w14:textId="77777777" w:rsidR="005F528E" w:rsidRPr="005F528E" w:rsidRDefault="005F528E" w:rsidP="005F528E"/>
    <w:p w14:paraId="30F4F7B7" w14:textId="77777777" w:rsidR="00BE27B5" w:rsidRDefault="00BE27B5" w:rsidP="00BE27B5"/>
    <w:p w14:paraId="40CFE5D2" w14:textId="77777777" w:rsidR="008D3054" w:rsidRDefault="00FC0CF3" w:rsidP="00BE27B5">
      <w:pPr>
        <w:pStyle w:val="11"/>
      </w:pPr>
      <w:bookmarkStart w:id="3" w:name="_Toc206346553"/>
      <w:r>
        <w:rPr>
          <w:rFonts w:hint="eastAsia"/>
        </w:rPr>
        <w:lastRenderedPageBreak/>
        <w:t>논리적 컴포넌트 상세 명세</w:t>
      </w:r>
      <w:bookmarkEnd w:id="3"/>
    </w:p>
    <w:p w14:paraId="02B087ED" w14:textId="77777777" w:rsidR="00585BD4" w:rsidRPr="00585BD4" w:rsidRDefault="00585BD4" w:rsidP="00585BD4"/>
    <w:p w14:paraId="495B5262" w14:textId="77777777" w:rsidR="003D42C0" w:rsidRPr="003D42C0" w:rsidRDefault="003D42C0" w:rsidP="003D42C0">
      <w:pPr>
        <w:pStyle w:val="20"/>
      </w:pPr>
      <w:bookmarkStart w:id="4" w:name="_Toc206346554"/>
      <w:r>
        <w:rPr>
          <w:rFonts w:hint="eastAsia"/>
        </w:rPr>
        <w:t>BookBorrowMgtBean</w:t>
      </w:r>
      <w:bookmarkEnd w:id="4"/>
    </w:p>
    <w:p w14:paraId="4F7457CA" w14:textId="77777777" w:rsidR="00CA2852" w:rsidRDefault="00CA2852" w:rsidP="00CA2852">
      <w:pPr>
        <w:pStyle w:val="3"/>
      </w:pPr>
      <w:bookmarkStart w:id="5" w:name="_Toc206346555"/>
      <w:r>
        <w:rPr>
          <w:rFonts w:hint="eastAsia"/>
        </w:rPr>
        <w:t>컴포넌트</w:t>
      </w:r>
      <w:r>
        <w:rPr>
          <w:rFonts w:hint="eastAsia"/>
        </w:rPr>
        <w:t xml:space="preserve"> </w:t>
      </w:r>
      <w:r>
        <w:rPr>
          <w:rFonts w:hint="eastAsia"/>
        </w:rPr>
        <w:t>구성도</w:t>
      </w:r>
      <w:bookmarkEnd w:id="5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015A99" w14:paraId="0F79F38E" w14:textId="77777777" w:rsidTr="00015A99">
        <w:tc>
          <w:tcPr>
            <w:tcW w:w="8703" w:type="dxa"/>
          </w:tcPr>
          <w:p w14:paraId="3D58B73A" w14:textId="77777777" w:rsidR="00015A99" w:rsidRPr="00015A99" w:rsidRDefault="00015A99" w:rsidP="00015A99">
            <w:pPr>
              <w:rPr>
                <w:i/>
              </w:rPr>
            </w:pPr>
            <w:r w:rsidRPr="00585BD4">
              <w:rPr>
                <w:rFonts w:hint="eastAsia"/>
                <w:i/>
              </w:rPr>
              <w:t>각 논리적 컴포넌트의 내부 구성을 복합 구조 다이어그램으로 표현한다.</w:t>
            </w:r>
          </w:p>
        </w:tc>
      </w:tr>
    </w:tbl>
    <w:p w14:paraId="54814D00" w14:textId="77777777" w:rsidR="00015A99" w:rsidRPr="00015A99" w:rsidRDefault="00015A99" w:rsidP="00015A99">
      <w:pPr>
        <w:rPr>
          <w:i/>
        </w:rPr>
      </w:pPr>
    </w:p>
    <w:p w14:paraId="7F73DE99" w14:textId="77777777" w:rsidR="00462BE2" w:rsidRPr="00462BE2" w:rsidRDefault="00462BE2" w:rsidP="00462BE2">
      <w:r w:rsidRPr="00462BE2">
        <w:rPr>
          <w:noProof/>
        </w:rPr>
        <w:drawing>
          <wp:inline distT="0" distB="0" distL="0" distR="0" wp14:anchorId="2E9732E3" wp14:editId="798805C1">
            <wp:extent cx="5400675" cy="2092762"/>
            <wp:effectExtent l="19050" t="0" r="9525" b="0"/>
            <wp:docPr id="26" name="그림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20927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B2F9F7A" w14:textId="77777777" w:rsidR="00DE4914" w:rsidRDefault="00CA2852" w:rsidP="00FC0CF3">
      <w:pPr>
        <w:pStyle w:val="3"/>
      </w:pPr>
      <w:bookmarkStart w:id="6" w:name="_Toc206346556"/>
      <w:r>
        <w:rPr>
          <w:rFonts w:hint="eastAsia"/>
        </w:rPr>
        <w:t>구성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bookmarkEnd w:id="6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CC09FE" w14:paraId="312D6181" w14:textId="77777777" w:rsidTr="00CC09FE">
        <w:tc>
          <w:tcPr>
            <w:tcW w:w="8703" w:type="dxa"/>
          </w:tcPr>
          <w:p w14:paraId="0D05C398" w14:textId="77777777" w:rsidR="00CC09FE" w:rsidRPr="00CC09FE" w:rsidRDefault="00CC09FE" w:rsidP="00CA2852">
            <w:pPr>
              <w:rPr>
                <w:i/>
              </w:rPr>
            </w:pPr>
            <w:r w:rsidRPr="00CC09FE">
              <w:rPr>
                <w:rFonts w:hint="eastAsia"/>
                <w:i/>
              </w:rPr>
              <w:t>구성도에 표시된 파트의 각 클래스/컴포넌트 별로 간략한 설명을 한다.</w:t>
            </w:r>
          </w:p>
        </w:tc>
      </w:tr>
    </w:tbl>
    <w:p w14:paraId="3502700D" w14:textId="77777777" w:rsidR="00CA2852" w:rsidRPr="00CA2852" w:rsidRDefault="00CA2852" w:rsidP="00CA2852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513"/>
        <w:gridCol w:w="3141"/>
        <w:gridCol w:w="2067"/>
      </w:tblGrid>
      <w:tr w:rsidR="00F16891" w14:paraId="1194740E" w14:textId="77777777" w:rsidTr="009745D8">
        <w:tc>
          <w:tcPr>
            <w:tcW w:w="3513" w:type="dxa"/>
            <w:vAlign w:val="center"/>
          </w:tcPr>
          <w:p w14:paraId="39916290" w14:textId="77777777" w:rsidR="00F16891" w:rsidRDefault="00F16891" w:rsidP="009745D8">
            <w:pPr>
              <w:spacing w:after="0"/>
            </w:pPr>
            <w:r>
              <w:rPr>
                <w:rFonts w:hint="eastAsia"/>
              </w:rPr>
              <w:t>파트 클래스</w:t>
            </w:r>
          </w:p>
        </w:tc>
        <w:tc>
          <w:tcPr>
            <w:tcW w:w="3141" w:type="dxa"/>
            <w:vAlign w:val="center"/>
          </w:tcPr>
          <w:p w14:paraId="197EFEDD" w14:textId="77777777" w:rsidR="00F16891" w:rsidRDefault="00F16891" w:rsidP="009745D8">
            <w:pPr>
              <w:spacing w:after="0"/>
            </w:pPr>
            <w:r>
              <w:rPr>
                <w:rFonts w:hint="eastAsia"/>
              </w:rPr>
              <w:t>이용 인터페이스</w:t>
            </w:r>
          </w:p>
        </w:tc>
        <w:tc>
          <w:tcPr>
            <w:tcW w:w="2067" w:type="dxa"/>
            <w:vAlign w:val="center"/>
          </w:tcPr>
          <w:p w14:paraId="380421E1" w14:textId="77777777" w:rsidR="00F16891" w:rsidRDefault="00F16891" w:rsidP="009745D8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9745D8" w14:paraId="121070E8" w14:textId="77777777" w:rsidTr="009745D8">
        <w:trPr>
          <w:trHeight w:val="194"/>
        </w:trPr>
        <w:tc>
          <w:tcPr>
            <w:tcW w:w="2901" w:type="dxa"/>
            <w:vMerge w:val="restart"/>
            <w:vAlign w:val="center"/>
          </w:tcPr>
          <w:p w14:paraId="07350339" w14:textId="77777777" w:rsidR="009745D8" w:rsidRDefault="009745D8" w:rsidP="009745D8">
            <w:pPr>
              <w:spacing w:after="0"/>
            </w:pPr>
            <w:r>
              <w:rPr>
                <w:rFonts w:hint="eastAsia"/>
              </w:rPr>
              <w:t>BookBorrowMainBean</w:t>
            </w:r>
          </w:p>
        </w:tc>
        <w:tc>
          <w:tcPr>
            <w:tcW w:w="2901" w:type="dxa"/>
            <w:vAlign w:val="center"/>
          </w:tcPr>
          <w:p w14:paraId="17C955C9" w14:textId="77777777" w:rsidR="009745D8" w:rsidRDefault="009745D8" w:rsidP="009745D8">
            <w:pPr>
              <w:spacing w:after="0"/>
            </w:pPr>
            <w:r>
              <w:rPr>
                <w:rFonts w:hint="eastAsia"/>
              </w:rPr>
              <w:t>BookBorrowMain</w:t>
            </w:r>
          </w:p>
        </w:tc>
        <w:tc>
          <w:tcPr>
            <w:tcW w:w="2901" w:type="dxa"/>
            <w:vAlign w:val="center"/>
          </w:tcPr>
          <w:p w14:paraId="21ECBCB7" w14:textId="77777777" w:rsidR="009745D8" w:rsidRDefault="009745D8" w:rsidP="009745D8">
            <w:pPr>
              <w:spacing w:after="0"/>
            </w:pPr>
          </w:p>
        </w:tc>
      </w:tr>
      <w:tr w:rsidR="009745D8" w14:paraId="21C38B13" w14:textId="77777777" w:rsidTr="009745D8">
        <w:trPr>
          <w:trHeight w:val="285"/>
        </w:trPr>
        <w:tc>
          <w:tcPr>
            <w:tcW w:w="3513" w:type="dxa"/>
            <w:vMerge/>
            <w:vAlign w:val="center"/>
          </w:tcPr>
          <w:p w14:paraId="1BC81F25" w14:textId="77777777" w:rsidR="009745D8" w:rsidRDefault="009745D8" w:rsidP="009745D8">
            <w:pPr>
              <w:spacing w:after="0"/>
            </w:pPr>
          </w:p>
        </w:tc>
        <w:tc>
          <w:tcPr>
            <w:tcW w:w="3141" w:type="dxa"/>
            <w:vAlign w:val="center"/>
          </w:tcPr>
          <w:p w14:paraId="675F7E05" w14:textId="77777777" w:rsidR="009745D8" w:rsidRDefault="009745D8" w:rsidP="009745D8">
            <w:pPr>
              <w:spacing w:after="0"/>
            </w:pPr>
            <w:r>
              <w:rPr>
                <w:rFonts w:hint="eastAsia"/>
              </w:rPr>
              <w:t>TimeoutHandler</w:t>
            </w:r>
          </w:p>
        </w:tc>
        <w:tc>
          <w:tcPr>
            <w:tcW w:w="2067" w:type="dxa"/>
            <w:vAlign w:val="center"/>
          </w:tcPr>
          <w:p w14:paraId="55726CC4" w14:textId="77777777" w:rsidR="009745D8" w:rsidRDefault="009745D8" w:rsidP="009745D8">
            <w:pPr>
              <w:spacing w:after="0"/>
            </w:pPr>
          </w:p>
        </w:tc>
      </w:tr>
      <w:tr w:rsidR="00F16891" w14:paraId="2095A02A" w14:textId="77777777" w:rsidTr="009745D8">
        <w:tc>
          <w:tcPr>
            <w:tcW w:w="3513" w:type="dxa"/>
            <w:vAlign w:val="center"/>
          </w:tcPr>
          <w:p w14:paraId="65BB12A5" w14:textId="77777777" w:rsidR="00F16891" w:rsidRDefault="00462BE2" w:rsidP="009745D8">
            <w:pPr>
              <w:spacing w:after="0"/>
            </w:pPr>
            <w:r>
              <w:rPr>
                <w:rFonts w:hint="eastAsia"/>
              </w:rPr>
              <w:t>BookBorrowTimerBean</w:t>
            </w:r>
          </w:p>
        </w:tc>
        <w:tc>
          <w:tcPr>
            <w:tcW w:w="3141" w:type="dxa"/>
            <w:vAlign w:val="center"/>
          </w:tcPr>
          <w:p w14:paraId="54C72D5D" w14:textId="77777777" w:rsidR="00F16891" w:rsidRDefault="00462BE2" w:rsidP="009745D8">
            <w:pPr>
              <w:spacing w:after="0"/>
            </w:pPr>
            <w:r>
              <w:rPr>
                <w:rFonts w:hint="eastAsia"/>
              </w:rPr>
              <w:t>BookBorrowTimer</w:t>
            </w:r>
          </w:p>
        </w:tc>
        <w:tc>
          <w:tcPr>
            <w:tcW w:w="2067" w:type="dxa"/>
            <w:vAlign w:val="center"/>
          </w:tcPr>
          <w:p w14:paraId="7824386D" w14:textId="77777777" w:rsidR="00F16891" w:rsidRDefault="00F16891" w:rsidP="009745D8">
            <w:pPr>
              <w:spacing w:after="0"/>
            </w:pPr>
          </w:p>
        </w:tc>
      </w:tr>
      <w:tr w:rsidR="00F16891" w14:paraId="1887E11C" w14:textId="77777777" w:rsidTr="009745D8">
        <w:tc>
          <w:tcPr>
            <w:tcW w:w="3513" w:type="dxa"/>
            <w:vAlign w:val="center"/>
          </w:tcPr>
          <w:p w14:paraId="272E3AC2" w14:textId="77777777" w:rsidR="00F16891" w:rsidRDefault="00462BE2" w:rsidP="009745D8">
            <w:pPr>
              <w:spacing w:after="0"/>
            </w:pPr>
            <w:r>
              <w:rPr>
                <w:rFonts w:hint="eastAsia"/>
              </w:rPr>
              <w:t>BookBorrowRequestAutoCancelBean</w:t>
            </w:r>
          </w:p>
        </w:tc>
        <w:tc>
          <w:tcPr>
            <w:tcW w:w="3141" w:type="dxa"/>
            <w:vAlign w:val="center"/>
          </w:tcPr>
          <w:p w14:paraId="3390F39A" w14:textId="77777777" w:rsidR="00F16891" w:rsidRDefault="00462BE2" w:rsidP="009745D8">
            <w:pPr>
              <w:spacing w:after="0"/>
            </w:pPr>
            <w:r>
              <w:rPr>
                <w:rFonts w:hint="eastAsia"/>
              </w:rPr>
              <w:t>BorrowRequestTimerOutHandler</w:t>
            </w:r>
          </w:p>
        </w:tc>
        <w:tc>
          <w:tcPr>
            <w:tcW w:w="2067" w:type="dxa"/>
            <w:vAlign w:val="center"/>
          </w:tcPr>
          <w:p w14:paraId="5ADE2D97" w14:textId="77777777" w:rsidR="00F16891" w:rsidRDefault="00F16891" w:rsidP="009745D8">
            <w:pPr>
              <w:spacing w:after="0"/>
            </w:pPr>
          </w:p>
        </w:tc>
      </w:tr>
    </w:tbl>
    <w:p w14:paraId="2FD3AE30" w14:textId="77777777" w:rsidR="003728A3" w:rsidRPr="003728A3" w:rsidRDefault="003728A3" w:rsidP="003728A3"/>
    <w:p w14:paraId="66CE380F" w14:textId="77777777" w:rsidR="005E06BE" w:rsidRDefault="00FC0CF3" w:rsidP="00FC0CF3">
      <w:pPr>
        <w:pStyle w:val="3"/>
      </w:pPr>
      <w:bookmarkStart w:id="7" w:name="_Toc206346557"/>
      <w:r>
        <w:rPr>
          <w:rFonts w:hint="eastAsia"/>
        </w:rPr>
        <w:t>인터페이스</w:t>
      </w:r>
      <w:r>
        <w:rPr>
          <w:rFonts w:hint="eastAsia"/>
        </w:rPr>
        <w:t xml:space="preserve"> </w:t>
      </w:r>
      <w:r>
        <w:rPr>
          <w:rFonts w:hint="eastAsia"/>
        </w:rPr>
        <w:t>실현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bookmarkEnd w:id="7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5E06BE" w14:paraId="6F1B5811" w14:textId="77777777" w:rsidTr="005E06BE">
        <w:tc>
          <w:tcPr>
            <w:tcW w:w="8703" w:type="dxa"/>
          </w:tcPr>
          <w:p w14:paraId="10498260" w14:textId="77777777" w:rsidR="005E06BE" w:rsidRPr="005E06BE" w:rsidRDefault="005E06BE" w:rsidP="005E06BE">
            <w:pPr>
              <w:rPr>
                <w:i/>
              </w:rPr>
            </w:pPr>
            <w:r w:rsidRPr="005E06BE">
              <w:rPr>
                <w:rFonts w:hint="eastAsia"/>
                <w:i/>
              </w:rPr>
              <w:t>이 컴포넌트가 실현(구현,제공)하는 인터페이스의 각 연산을 컴포넌트의 구성 요소 즉 파트들이 어떻게 제공하는 지를 시퀀스 다이어그램으로 표현한다.</w:t>
            </w:r>
          </w:p>
        </w:tc>
      </w:tr>
    </w:tbl>
    <w:p w14:paraId="070E710D" w14:textId="77777777" w:rsidR="005E06BE" w:rsidRDefault="005E06BE" w:rsidP="005E06BE"/>
    <w:p w14:paraId="5013B05A" w14:textId="77777777" w:rsidR="00FC0CF3" w:rsidRDefault="008F4675" w:rsidP="00FC0CF3">
      <w:pPr>
        <w:pStyle w:val="4"/>
      </w:pPr>
      <w:bookmarkStart w:id="8" w:name="_Toc206346558"/>
      <w:r>
        <w:rPr>
          <w:rFonts w:hint="eastAsia"/>
        </w:rPr>
        <w:t>requestBorrow()</w:t>
      </w:r>
      <w:bookmarkEnd w:id="8"/>
    </w:p>
    <w:p w14:paraId="1E61421E" w14:textId="77777777" w:rsidR="00FC0CF3" w:rsidRPr="00FC0CF3" w:rsidRDefault="00F8121C" w:rsidP="00FC0CF3">
      <w:r w:rsidRPr="00F8121C">
        <w:rPr>
          <w:noProof/>
        </w:rPr>
        <w:drawing>
          <wp:inline distT="0" distB="0" distL="0" distR="0" wp14:anchorId="7251AE67" wp14:editId="429C97D5">
            <wp:extent cx="5400675" cy="1836791"/>
            <wp:effectExtent l="19050" t="0" r="9525" b="0"/>
            <wp:docPr id="1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18367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322F13" w14:textId="77777777" w:rsidR="00FC0CF3" w:rsidRDefault="00F8121C" w:rsidP="00FC0CF3">
      <w:pPr>
        <w:pStyle w:val="4"/>
      </w:pPr>
      <w:bookmarkStart w:id="9" w:name="_Toc206346559"/>
      <w:r>
        <w:t>…</w:t>
      </w:r>
      <w:bookmarkEnd w:id="9"/>
    </w:p>
    <w:p w14:paraId="6444ABE4" w14:textId="77777777" w:rsidR="00FC0CF3" w:rsidRPr="00FC0CF3" w:rsidRDefault="00FC0CF3" w:rsidP="00FC0CF3"/>
    <w:p w14:paraId="39832850" w14:textId="77777777" w:rsidR="00DE4914" w:rsidRDefault="00C84F1A" w:rsidP="00DE4914">
      <w:pPr>
        <w:pStyle w:val="20"/>
      </w:pPr>
      <w:bookmarkStart w:id="10" w:name="_Toc206346560"/>
      <w:r>
        <w:t>…</w:t>
      </w:r>
      <w:bookmarkEnd w:id="10"/>
    </w:p>
    <w:p w14:paraId="77AE60C6" w14:textId="77777777" w:rsidR="003728A3" w:rsidRPr="003728A3" w:rsidRDefault="003728A3" w:rsidP="003728A3"/>
    <w:p w14:paraId="77C3725B" w14:textId="77777777" w:rsidR="008D3054" w:rsidRDefault="00FC0CF3" w:rsidP="009A18C0">
      <w:pPr>
        <w:pStyle w:val="11"/>
      </w:pPr>
      <w:bookmarkStart w:id="11" w:name="_Toc206346561"/>
      <w:r>
        <w:rPr>
          <w:rFonts w:hint="eastAsia"/>
        </w:rPr>
        <w:lastRenderedPageBreak/>
        <w:t>물리적 컴포넌트 상세 명세</w:t>
      </w:r>
      <w:bookmarkEnd w:id="11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CE7391" w14:paraId="45954320" w14:textId="77777777" w:rsidTr="00CE7391">
        <w:tc>
          <w:tcPr>
            <w:tcW w:w="8703" w:type="dxa"/>
          </w:tcPr>
          <w:p w14:paraId="2006F297" w14:textId="77777777" w:rsidR="00CE7391" w:rsidRPr="00CE7391" w:rsidRDefault="00CE7391" w:rsidP="008C1835">
            <w:pPr>
              <w:rPr>
                <w:i/>
              </w:rPr>
            </w:pPr>
            <w:r w:rsidRPr="00CE7391">
              <w:rPr>
                <w:rFonts w:hint="eastAsia"/>
                <w:i/>
              </w:rPr>
              <w:t>응용 아키텍처 설계 활동에서 도출된 각 물리적 컴포넌트 별로 상세 설계 결과를 기술한다.</w:t>
            </w:r>
            <w:r>
              <w:rPr>
                <w:rFonts w:hint="eastAsia"/>
                <w:i/>
              </w:rPr>
              <w:t xml:space="preserve"> 즉 각 물리적 컴포넌트를 구성하는 클래스 구현 파일, 배치 명세 파 등을 배치 다이어그램으로 표현한다.</w:t>
            </w:r>
          </w:p>
        </w:tc>
      </w:tr>
    </w:tbl>
    <w:p w14:paraId="0A3D0C47" w14:textId="77777777" w:rsidR="008C1835" w:rsidRPr="008C1835" w:rsidRDefault="008C1835" w:rsidP="008C1835"/>
    <w:p w14:paraId="630CB79D" w14:textId="77777777" w:rsidR="003E18F5" w:rsidRDefault="0057705B" w:rsidP="003E18F5">
      <w:pPr>
        <w:pStyle w:val="20"/>
      </w:pPr>
      <w:bookmarkStart w:id="12" w:name="_Toc206346562"/>
      <w:r>
        <w:rPr>
          <w:rFonts w:hint="eastAsia"/>
        </w:rPr>
        <w:t>LMS-core.jar</w:t>
      </w:r>
      <w:bookmarkEnd w:id="12"/>
    </w:p>
    <w:p w14:paraId="79ECE83C" w14:textId="77777777" w:rsidR="003E18F5" w:rsidRPr="003E18F5" w:rsidRDefault="003D4DCA" w:rsidP="003E18F5">
      <w:r w:rsidRPr="003D4DCA">
        <w:rPr>
          <w:noProof/>
        </w:rPr>
        <w:drawing>
          <wp:inline distT="0" distB="0" distL="0" distR="0" wp14:anchorId="0C79AE4F" wp14:editId="3320BDB4">
            <wp:extent cx="3857625" cy="3758411"/>
            <wp:effectExtent l="19050" t="0" r="9525" b="0"/>
            <wp:docPr id="24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720" cy="37643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963CB6" w14:textId="77777777" w:rsidR="003E18F5" w:rsidRDefault="0057705B" w:rsidP="003E18F5">
      <w:pPr>
        <w:pStyle w:val="20"/>
      </w:pPr>
      <w:bookmarkStart w:id="13" w:name="_Toc206346563"/>
      <w:r>
        <w:rPr>
          <w:rFonts w:hint="eastAsia"/>
        </w:rPr>
        <w:lastRenderedPageBreak/>
        <w:t>LibrarianWeb.war</w:t>
      </w:r>
      <w:bookmarkEnd w:id="13"/>
    </w:p>
    <w:p w14:paraId="6EA3CFC8" w14:textId="77777777" w:rsidR="003D4DCA" w:rsidRDefault="003D4DCA" w:rsidP="003D4DCA">
      <w:r w:rsidRPr="003D4DCA">
        <w:rPr>
          <w:noProof/>
        </w:rPr>
        <w:drawing>
          <wp:inline distT="0" distB="0" distL="0" distR="0" wp14:anchorId="0A1A744A" wp14:editId="33EC02D1">
            <wp:extent cx="4133562" cy="5000660"/>
            <wp:effectExtent l="19050" t="0" r="288" b="0"/>
            <wp:docPr id="25" name="그림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Picture 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562" cy="50006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D67184E" w14:textId="77777777" w:rsidR="003D4DCA" w:rsidRPr="003D4DCA" w:rsidRDefault="00F916EA" w:rsidP="00901835">
      <w:pPr>
        <w:pStyle w:val="20"/>
      </w:pPr>
      <w:bookmarkStart w:id="14" w:name="_Toc206346564"/>
      <w:r>
        <w:t>…</w:t>
      </w:r>
      <w:r>
        <w:rPr>
          <w:rFonts w:hint="eastAsia"/>
        </w:rPr>
        <w:t>.</w:t>
      </w:r>
      <w:bookmarkEnd w:id="14"/>
    </w:p>
    <w:p w14:paraId="171C2A80" w14:textId="77777777" w:rsidR="003E18F5" w:rsidRPr="003E18F5" w:rsidRDefault="003E18F5" w:rsidP="003E18F5"/>
    <w:sectPr w:rsidR="003E18F5" w:rsidRPr="003E18F5" w:rsidSect="003A292E">
      <w:headerReference w:type="default" r:id="rId12"/>
      <w:footerReference w:type="default" r:id="rId13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02CC4D" w14:textId="77777777" w:rsidR="00E858D4" w:rsidRDefault="00E858D4">
      <w:r>
        <w:separator/>
      </w:r>
    </w:p>
  </w:endnote>
  <w:endnote w:type="continuationSeparator" w:id="0">
    <w:p w14:paraId="1DDEDEE3" w14:textId="77777777" w:rsidR="00E858D4" w:rsidRDefault="00E8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22171"/>
      <w:docPartObj>
        <w:docPartGallery w:val="Page Numbers (Bottom of Page)"/>
        <w:docPartUnique/>
      </w:docPartObj>
    </w:sdtPr>
    <w:sdtEndPr/>
    <w:sdtContent>
      <w:sdt>
        <w:sdtPr>
          <w:id w:val="167331655"/>
          <w:docPartObj>
            <w:docPartGallery w:val="Page Numbers (Top of Page)"/>
            <w:docPartUnique/>
          </w:docPartObj>
        </w:sdtPr>
        <w:sdtEndPr/>
        <w:sdtContent>
          <w:p w14:paraId="556EC1EC" w14:textId="77777777" w:rsidR="001B3467" w:rsidRDefault="001B3467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 w:rsidR="00826667"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 w:rsidR="00826667">
              <w:rPr>
                <w:b/>
                <w:sz w:val="24"/>
              </w:rPr>
              <w:fldChar w:fldCharType="separate"/>
            </w:r>
            <w:r w:rsidR="00B74AAB">
              <w:rPr>
                <w:b/>
                <w:noProof/>
              </w:rPr>
              <w:t>1</w:t>
            </w:r>
            <w:r w:rsidR="00826667"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 w:rsidR="00826667"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 w:rsidR="00826667">
              <w:rPr>
                <w:b/>
                <w:sz w:val="24"/>
              </w:rPr>
              <w:fldChar w:fldCharType="separate"/>
            </w:r>
            <w:r w:rsidR="00B74AAB">
              <w:rPr>
                <w:b/>
                <w:noProof/>
              </w:rPr>
              <w:t>7</w:t>
            </w:r>
            <w:r w:rsidR="00826667">
              <w:rPr>
                <w:b/>
                <w:sz w:val="24"/>
              </w:rPr>
              <w:fldChar w:fldCharType="end"/>
            </w:r>
          </w:p>
        </w:sdtContent>
      </w:sdt>
    </w:sdtContent>
  </w:sdt>
  <w:p w14:paraId="151253C1" w14:textId="77777777" w:rsidR="001B3467" w:rsidRDefault="001B3467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D76E3C" w14:textId="77777777" w:rsidR="00E858D4" w:rsidRDefault="00E858D4">
      <w:r>
        <w:separator/>
      </w:r>
    </w:p>
  </w:footnote>
  <w:footnote w:type="continuationSeparator" w:id="0">
    <w:p w14:paraId="368326A6" w14:textId="77777777" w:rsidR="00E858D4" w:rsidRDefault="00E858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E0F0F2" w14:textId="77777777" w:rsidR="001B3467" w:rsidRDefault="001B3467" w:rsidP="00BD3147">
    <w:pPr>
      <w:pStyle w:val="aa"/>
      <w:rPr>
        <w:rStyle w:val="af3"/>
        <w:rFonts w:ascii="Times New Roman"/>
        <w:kern w:val="0"/>
        <w:szCs w:val="20"/>
      </w:rPr>
    </w:pPr>
  </w:p>
  <w:p w14:paraId="5A883780" w14:textId="77777777" w:rsidR="001B3467" w:rsidRDefault="001B3467" w:rsidP="00BD3147">
    <w:pPr>
      <w:pStyle w:val="aa"/>
      <w:rPr>
        <w:rStyle w:val="af3"/>
        <w:rFonts w:ascii="Times New Roman"/>
        <w:kern w:val="0"/>
        <w:szCs w:val="20"/>
      </w:rPr>
    </w:pPr>
  </w:p>
  <w:p w14:paraId="36C61433" w14:textId="77777777" w:rsidR="001B3467" w:rsidRDefault="001B3467" w:rsidP="00BD3147">
    <w:pPr>
      <w:pStyle w:val="aa"/>
      <w:rPr>
        <w:rStyle w:val="af3"/>
        <w:rFonts w:ascii="Times New Roman"/>
        <w:kern w:val="0"/>
        <w:szCs w:val="20"/>
      </w:rPr>
    </w:pPr>
  </w:p>
  <w:p w14:paraId="6801B52D" w14:textId="77777777" w:rsidR="001B3467" w:rsidRDefault="001B3467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1" w15:restartNumberingAfterBreak="0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2" w15:restartNumberingAfterBreak="0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3" w15:restartNumberingAfterBreak="0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4" w15:restartNumberingAfterBreak="0">
    <w:nsid w:val="2F6504E1"/>
    <w:multiLevelType w:val="hybridMultilevel"/>
    <w:tmpl w:val="AA5AF00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FA25B55"/>
    <w:multiLevelType w:val="multilevel"/>
    <w:tmpl w:val="42D415DA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6"/>
  </w:num>
  <w:num w:numId="26">
    <w:abstractNumId w:val="6"/>
  </w:num>
  <w:num w:numId="27">
    <w:abstractNumId w:val="6"/>
  </w:num>
  <w:num w:numId="28">
    <w:abstractNumId w:val="4"/>
  </w:num>
  <w:num w:numId="29">
    <w:abstractNumId w:val="6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6"/>
  </w:num>
  <w:num w:numId="35">
    <w:abstractNumId w:val="6"/>
  </w:num>
  <w:num w:numId="36">
    <w:abstractNumId w:val="6"/>
  </w:num>
  <w:num w:numId="37">
    <w:abstractNumId w:val="6"/>
  </w:num>
  <w:num w:numId="38">
    <w:abstractNumId w:val="6"/>
  </w:num>
  <w:num w:numId="39">
    <w:abstractNumId w:val="6"/>
  </w:num>
  <w:num w:numId="40">
    <w:abstractNumId w:val="6"/>
  </w:num>
  <w:num w:numId="41">
    <w:abstractNumId w:val="6"/>
  </w:num>
  <w:num w:numId="42">
    <w:abstractNumId w:val="6"/>
  </w:num>
  <w:num w:numId="43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Nzc1MTE0sbS0MDRQ0lEKTi0uzszPAykwrAUAVkCBsiwAAAA=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A99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75E6"/>
    <w:rsid w:val="0002770C"/>
    <w:rsid w:val="00027991"/>
    <w:rsid w:val="0003006E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6DFF"/>
    <w:rsid w:val="000377C5"/>
    <w:rsid w:val="00040A20"/>
    <w:rsid w:val="00041288"/>
    <w:rsid w:val="00041A15"/>
    <w:rsid w:val="00042F8D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67FAE"/>
    <w:rsid w:val="00070252"/>
    <w:rsid w:val="00070F08"/>
    <w:rsid w:val="00071C6B"/>
    <w:rsid w:val="00072180"/>
    <w:rsid w:val="00072C36"/>
    <w:rsid w:val="00072FEB"/>
    <w:rsid w:val="0007344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59EB"/>
    <w:rsid w:val="00095C95"/>
    <w:rsid w:val="00097028"/>
    <w:rsid w:val="000970CC"/>
    <w:rsid w:val="00097C48"/>
    <w:rsid w:val="00097DE7"/>
    <w:rsid w:val="000A16F3"/>
    <w:rsid w:val="000A1BB7"/>
    <w:rsid w:val="000A2F45"/>
    <w:rsid w:val="000A378D"/>
    <w:rsid w:val="000A3A98"/>
    <w:rsid w:val="000A56AE"/>
    <w:rsid w:val="000A5F87"/>
    <w:rsid w:val="000A6243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110F"/>
    <w:rsid w:val="00131827"/>
    <w:rsid w:val="001319E7"/>
    <w:rsid w:val="00131EA1"/>
    <w:rsid w:val="0013280C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9D3"/>
    <w:rsid w:val="00145C41"/>
    <w:rsid w:val="00146EBC"/>
    <w:rsid w:val="00147F02"/>
    <w:rsid w:val="0015090B"/>
    <w:rsid w:val="00150F31"/>
    <w:rsid w:val="00151217"/>
    <w:rsid w:val="00151315"/>
    <w:rsid w:val="0015146E"/>
    <w:rsid w:val="001515B6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50B5"/>
    <w:rsid w:val="00185509"/>
    <w:rsid w:val="00185A91"/>
    <w:rsid w:val="00185C3C"/>
    <w:rsid w:val="00185F36"/>
    <w:rsid w:val="00186B82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4F6"/>
    <w:rsid w:val="00196996"/>
    <w:rsid w:val="001A0133"/>
    <w:rsid w:val="001A0464"/>
    <w:rsid w:val="001A08AA"/>
    <w:rsid w:val="001A0A84"/>
    <w:rsid w:val="001A1389"/>
    <w:rsid w:val="001A370D"/>
    <w:rsid w:val="001A3E11"/>
    <w:rsid w:val="001A4D28"/>
    <w:rsid w:val="001A5369"/>
    <w:rsid w:val="001A6DA1"/>
    <w:rsid w:val="001A78FB"/>
    <w:rsid w:val="001B07FD"/>
    <w:rsid w:val="001B081C"/>
    <w:rsid w:val="001B163A"/>
    <w:rsid w:val="001B1D8B"/>
    <w:rsid w:val="001B1EB0"/>
    <w:rsid w:val="001B21D8"/>
    <w:rsid w:val="001B2A49"/>
    <w:rsid w:val="001B3467"/>
    <w:rsid w:val="001B3840"/>
    <w:rsid w:val="001B419F"/>
    <w:rsid w:val="001B64BE"/>
    <w:rsid w:val="001B6C0B"/>
    <w:rsid w:val="001C078C"/>
    <w:rsid w:val="001C0C69"/>
    <w:rsid w:val="001C0FEF"/>
    <w:rsid w:val="001C1313"/>
    <w:rsid w:val="001C1A41"/>
    <w:rsid w:val="001C1CF8"/>
    <w:rsid w:val="001C2774"/>
    <w:rsid w:val="001C2CF0"/>
    <w:rsid w:val="001C2E9E"/>
    <w:rsid w:val="001C35A0"/>
    <w:rsid w:val="001C40E2"/>
    <w:rsid w:val="001C4E2C"/>
    <w:rsid w:val="001C4FB5"/>
    <w:rsid w:val="001C5DD4"/>
    <w:rsid w:val="001C6233"/>
    <w:rsid w:val="001C6AC4"/>
    <w:rsid w:val="001C6BCF"/>
    <w:rsid w:val="001D0D67"/>
    <w:rsid w:val="001D0E36"/>
    <w:rsid w:val="001D1AF1"/>
    <w:rsid w:val="001D1BCC"/>
    <w:rsid w:val="001D1F72"/>
    <w:rsid w:val="001D1F9E"/>
    <w:rsid w:val="001D22F3"/>
    <w:rsid w:val="001D36BA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945"/>
    <w:rsid w:val="001E2C93"/>
    <w:rsid w:val="001E37DA"/>
    <w:rsid w:val="001E4FE0"/>
    <w:rsid w:val="001E5395"/>
    <w:rsid w:val="001E5719"/>
    <w:rsid w:val="001E6C50"/>
    <w:rsid w:val="001E7675"/>
    <w:rsid w:val="001E7AFE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F77"/>
    <w:rsid w:val="002270BB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30015D"/>
    <w:rsid w:val="0030036F"/>
    <w:rsid w:val="00301103"/>
    <w:rsid w:val="00301801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1728"/>
    <w:rsid w:val="00312554"/>
    <w:rsid w:val="003130C2"/>
    <w:rsid w:val="00313114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D0A"/>
    <w:rsid w:val="0033712E"/>
    <w:rsid w:val="003374E2"/>
    <w:rsid w:val="00340334"/>
    <w:rsid w:val="0034082A"/>
    <w:rsid w:val="00341281"/>
    <w:rsid w:val="003412BB"/>
    <w:rsid w:val="00341EC4"/>
    <w:rsid w:val="00341EF7"/>
    <w:rsid w:val="00343A7D"/>
    <w:rsid w:val="00343F9F"/>
    <w:rsid w:val="0034447A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CCF"/>
    <w:rsid w:val="00356E3D"/>
    <w:rsid w:val="00356FEA"/>
    <w:rsid w:val="00357D4F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8A3"/>
    <w:rsid w:val="00372AD5"/>
    <w:rsid w:val="00376CC6"/>
    <w:rsid w:val="00376D62"/>
    <w:rsid w:val="00377DD1"/>
    <w:rsid w:val="00380099"/>
    <w:rsid w:val="00381008"/>
    <w:rsid w:val="00381901"/>
    <w:rsid w:val="00382576"/>
    <w:rsid w:val="00382BC8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15A9"/>
    <w:rsid w:val="003C1A28"/>
    <w:rsid w:val="003C2EEC"/>
    <w:rsid w:val="003C316E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2C0"/>
    <w:rsid w:val="003D43B2"/>
    <w:rsid w:val="003D4CA5"/>
    <w:rsid w:val="003D4D1A"/>
    <w:rsid w:val="003D4DCA"/>
    <w:rsid w:val="003D5F39"/>
    <w:rsid w:val="003D69F2"/>
    <w:rsid w:val="003D6CD3"/>
    <w:rsid w:val="003D6FE1"/>
    <w:rsid w:val="003D7D78"/>
    <w:rsid w:val="003E0E36"/>
    <w:rsid w:val="003E0EF1"/>
    <w:rsid w:val="003E18F5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7B7"/>
    <w:rsid w:val="003F2EAC"/>
    <w:rsid w:val="003F3088"/>
    <w:rsid w:val="003F3192"/>
    <w:rsid w:val="003F43C0"/>
    <w:rsid w:val="003F47ED"/>
    <w:rsid w:val="003F4B5C"/>
    <w:rsid w:val="003F4E98"/>
    <w:rsid w:val="003F4FA3"/>
    <w:rsid w:val="003F5F84"/>
    <w:rsid w:val="003F66E4"/>
    <w:rsid w:val="003F7089"/>
    <w:rsid w:val="004000FB"/>
    <w:rsid w:val="00402212"/>
    <w:rsid w:val="004027D9"/>
    <w:rsid w:val="004028BD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4313"/>
    <w:rsid w:val="00425E47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84"/>
    <w:rsid w:val="00461CE9"/>
    <w:rsid w:val="00462050"/>
    <w:rsid w:val="004623C9"/>
    <w:rsid w:val="0046246D"/>
    <w:rsid w:val="00462575"/>
    <w:rsid w:val="00462BE2"/>
    <w:rsid w:val="0046403D"/>
    <w:rsid w:val="00464E7D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72A"/>
    <w:rsid w:val="00482A5B"/>
    <w:rsid w:val="004837F9"/>
    <w:rsid w:val="004839F6"/>
    <w:rsid w:val="00484207"/>
    <w:rsid w:val="0048484B"/>
    <w:rsid w:val="00485158"/>
    <w:rsid w:val="004859C7"/>
    <w:rsid w:val="00485B84"/>
    <w:rsid w:val="00485CAB"/>
    <w:rsid w:val="0048694D"/>
    <w:rsid w:val="00487347"/>
    <w:rsid w:val="0049193E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424A"/>
    <w:rsid w:val="004C4435"/>
    <w:rsid w:val="004C471E"/>
    <w:rsid w:val="004C4FAB"/>
    <w:rsid w:val="004C5F1A"/>
    <w:rsid w:val="004C6C36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9C5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1BF8"/>
    <w:rsid w:val="0050215D"/>
    <w:rsid w:val="00502ACC"/>
    <w:rsid w:val="00502ED8"/>
    <w:rsid w:val="005030C6"/>
    <w:rsid w:val="005039BA"/>
    <w:rsid w:val="00504C17"/>
    <w:rsid w:val="005050EB"/>
    <w:rsid w:val="00505F39"/>
    <w:rsid w:val="00507177"/>
    <w:rsid w:val="005076A3"/>
    <w:rsid w:val="00507F9D"/>
    <w:rsid w:val="005102CA"/>
    <w:rsid w:val="00510E6F"/>
    <w:rsid w:val="00511618"/>
    <w:rsid w:val="00511858"/>
    <w:rsid w:val="005126B1"/>
    <w:rsid w:val="00512ABF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654"/>
    <w:rsid w:val="00576C30"/>
    <w:rsid w:val="0057705B"/>
    <w:rsid w:val="0057711F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BD4"/>
    <w:rsid w:val="00585BDC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515"/>
    <w:rsid w:val="005C558D"/>
    <w:rsid w:val="005C5D02"/>
    <w:rsid w:val="005C6126"/>
    <w:rsid w:val="005C64F4"/>
    <w:rsid w:val="005C7F92"/>
    <w:rsid w:val="005D20AF"/>
    <w:rsid w:val="005D296D"/>
    <w:rsid w:val="005D2A2E"/>
    <w:rsid w:val="005D3245"/>
    <w:rsid w:val="005D4494"/>
    <w:rsid w:val="005D5A64"/>
    <w:rsid w:val="005D60F8"/>
    <w:rsid w:val="005D7479"/>
    <w:rsid w:val="005D7D22"/>
    <w:rsid w:val="005E0152"/>
    <w:rsid w:val="005E06BE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1C97"/>
    <w:rsid w:val="00622391"/>
    <w:rsid w:val="00624824"/>
    <w:rsid w:val="00624BF0"/>
    <w:rsid w:val="00626249"/>
    <w:rsid w:val="00626721"/>
    <w:rsid w:val="006268B0"/>
    <w:rsid w:val="00626D24"/>
    <w:rsid w:val="00626FD2"/>
    <w:rsid w:val="006275D2"/>
    <w:rsid w:val="006277F5"/>
    <w:rsid w:val="00627A67"/>
    <w:rsid w:val="00630202"/>
    <w:rsid w:val="0063024F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B14"/>
    <w:rsid w:val="00635C12"/>
    <w:rsid w:val="006367A8"/>
    <w:rsid w:val="006373A4"/>
    <w:rsid w:val="0063775C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406D"/>
    <w:rsid w:val="0065507F"/>
    <w:rsid w:val="00656248"/>
    <w:rsid w:val="00656816"/>
    <w:rsid w:val="00657DAA"/>
    <w:rsid w:val="006603D4"/>
    <w:rsid w:val="00660DB7"/>
    <w:rsid w:val="006612B9"/>
    <w:rsid w:val="0066150B"/>
    <w:rsid w:val="006622D7"/>
    <w:rsid w:val="00662F35"/>
    <w:rsid w:val="006632F2"/>
    <w:rsid w:val="00663AFA"/>
    <w:rsid w:val="00663FEF"/>
    <w:rsid w:val="00664007"/>
    <w:rsid w:val="00664281"/>
    <w:rsid w:val="006642CF"/>
    <w:rsid w:val="00665273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2CE7"/>
    <w:rsid w:val="006A336E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DBB"/>
    <w:rsid w:val="006E3FB6"/>
    <w:rsid w:val="006E41E0"/>
    <w:rsid w:val="006E46E4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A98"/>
    <w:rsid w:val="00712266"/>
    <w:rsid w:val="00713EAE"/>
    <w:rsid w:val="00713F1F"/>
    <w:rsid w:val="0071518A"/>
    <w:rsid w:val="0071523F"/>
    <w:rsid w:val="00715522"/>
    <w:rsid w:val="00715727"/>
    <w:rsid w:val="00716DBA"/>
    <w:rsid w:val="00716E46"/>
    <w:rsid w:val="00716F04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50D8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606C6"/>
    <w:rsid w:val="00760AA9"/>
    <w:rsid w:val="00762189"/>
    <w:rsid w:val="0076254E"/>
    <w:rsid w:val="00762D42"/>
    <w:rsid w:val="007643FE"/>
    <w:rsid w:val="007644B0"/>
    <w:rsid w:val="00764710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951"/>
    <w:rsid w:val="007820C5"/>
    <w:rsid w:val="00782140"/>
    <w:rsid w:val="0078264F"/>
    <w:rsid w:val="00782C73"/>
    <w:rsid w:val="00783EB3"/>
    <w:rsid w:val="0078402E"/>
    <w:rsid w:val="00784AD6"/>
    <w:rsid w:val="00785085"/>
    <w:rsid w:val="00786378"/>
    <w:rsid w:val="00787A28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8B5"/>
    <w:rsid w:val="007A0C8C"/>
    <w:rsid w:val="007A1A54"/>
    <w:rsid w:val="007A251D"/>
    <w:rsid w:val="007A4704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547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2D06"/>
    <w:rsid w:val="00802D89"/>
    <w:rsid w:val="00803C47"/>
    <w:rsid w:val="00804349"/>
    <w:rsid w:val="008044C6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E7E"/>
    <w:rsid w:val="00824CFC"/>
    <w:rsid w:val="0082508B"/>
    <w:rsid w:val="00825404"/>
    <w:rsid w:val="0082655E"/>
    <w:rsid w:val="008265B0"/>
    <w:rsid w:val="00826667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C4F"/>
    <w:rsid w:val="00857B6C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B6C"/>
    <w:rsid w:val="008A3378"/>
    <w:rsid w:val="008A370D"/>
    <w:rsid w:val="008A3EB1"/>
    <w:rsid w:val="008A43BA"/>
    <w:rsid w:val="008A45C2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2C31"/>
    <w:rsid w:val="008B363C"/>
    <w:rsid w:val="008B382E"/>
    <w:rsid w:val="008B4701"/>
    <w:rsid w:val="008B51FB"/>
    <w:rsid w:val="008B67AB"/>
    <w:rsid w:val="008B799C"/>
    <w:rsid w:val="008C068F"/>
    <w:rsid w:val="008C07CF"/>
    <w:rsid w:val="008C1835"/>
    <w:rsid w:val="008C3DF5"/>
    <w:rsid w:val="008C470A"/>
    <w:rsid w:val="008C48CD"/>
    <w:rsid w:val="008C4BBC"/>
    <w:rsid w:val="008C5D0A"/>
    <w:rsid w:val="008C5E1C"/>
    <w:rsid w:val="008C5E7C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4675"/>
    <w:rsid w:val="008F59BE"/>
    <w:rsid w:val="008F5B02"/>
    <w:rsid w:val="008F5FE8"/>
    <w:rsid w:val="008F6912"/>
    <w:rsid w:val="008F753E"/>
    <w:rsid w:val="008F75AE"/>
    <w:rsid w:val="00901021"/>
    <w:rsid w:val="00901173"/>
    <w:rsid w:val="0090164A"/>
    <w:rsid w:val="0090179E"/>
    <w:rsid w:val="00901835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F79"/>
    <w:rsid w:val="009211FE"/>
    <w:rsid w:val="009213D7"/>
    <w:rsid w:val="0092275C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D2"/>
    <w:rsid w:val="009479EC"/>
    <w:rsid w:val="009507C6"/>
    <w:rsid w:val="0095131B"/>
    <w:rsid w:val="0095134F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45D8"/>
    <w:rsid w:val="00975BDA"/>
    <w:rsid w:val="00975FBE"/>
    <w:rsid w:val="00976127"/>
    <w:rsid w:val="00976AA0"/>
    <w:rsid w:val="0097780A"/>
    <w:rsid w:val="009779B9"/>
    <w:rsid w:val="00977A06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826"/>
    <w:rsid w:val="00997BF9"/>
    <w:rsid w:val="009A06BE"/>
    <w:rsid w:val="009A06EC"/>
    <w:rsid w:val="009A0AB8"/>
    <w:rsid w:val="009A0C78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290B"/>
    <w:rsid w:val="009C364D"/>
    <w:rsid w:val="009C3714"/>
    <w:rsid w:val="009C39A8"/>
    <w:rsid w:val="009C39AA"/>
    <w:rsid w:val="009C54E2"/>
    <w:rsid w:val="009C597B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2900"/>
    <w:rsid w:val="00A02F65"/>
    <w:rsid w:val="00A030FE"/>
    <w:rsid w:val="00A03F6E"/>
    <w:rsid w:val="00A03FBA"/>
    <w:rsid w:val="00A046CE"/>
    <w:rsid w:val="00A0499B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2B"/>
    <w:rsid w:val="00A1400D"/>
    <w:rsid w:val="00A1441D"/>
    <w:rsid w:val="00A154E6"/>
    <w:rsid w:val="00A15519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583B"/>
    <w:rsid w:val="00A25A41"/>
    <w:rsid w:val="00A266C2"/>
    <w:rsid w:val="00A26A64"/>
    <w:rsid w:val="00A3033F"/>
    <w:rsid w:val="00A31267"/>
    <w:rsid w:val="00A31AB8"/>
    <w:rsid w:val="00A31F0B"/>
    <w:rsid w:val="00A32195"/>
    <w:rsid w:val="00A32671"/>
    <w:rsid w:val="00A3287B"/>
    <w:rsid w:val="00A32B03"/>
    <w:rsid w:val="00A333F9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5033C"/>
    <w:rsid w:val="00A51472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9D6"/>
    <w:rsid w:val="00A970EC"/>
    <w:rsid w:val="00AA05E7"/>
    <w:rsid w:val="00AA0FD5"/>
    <w:rsid w:val="00AA23E5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6245"/>
    <w:rsid w:val="00B06683"/>
    <w:rsid w:val="00B1038D"/>
    <w:rsid w:val="00B10406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209E"/>
    <w:rsid w:val="00B22E22"/>
    <w:rsid w:val="00B231AA"/>
    <w:rsid w:val="00B242A3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712"/>
    <w:rsid w:val="00B566AF"/>
    <w:rsid w:val="00B56B60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5D18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76D"/>
    <w:rsid w:val="00B72858"/>
    <w:rsid w:val="00B73720"/>
    <w:rsid w:val="00B74024"/>
    <w:rsid w:val="00B74AAB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E0B"/>
    <w:rsid w:val="00B8216F"/>
    <w:rsid w:val="00B82CDE"/>
    <w:rsid w:val="00B82E1A"/>
    <w:rsid w:val="00B839A6"/>
    <w:rsid w:val="00B84166"/>
    <w:rsid w:val="00B84188"/>
    <w:rsid w:val="00B84601"/>
    <w:rsid w:val="00B8473F"/>
    <w:rsid w:val="00B84DD0"/>
    <w:rsid w:val="00B852D6"/>
    <w:rsid w:val="00B855C1"/>
    <w:rsid w:val="00B858EB"/>
    <w:rsid w:val="00B85DC5"/>
    <w:rsid w:val="00B862F1"/>
    <w:rsid w:val="00B8666D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148"/>
    <w:rsid w:val="00BB7763"/>
    <w:rsid w:val="00BC030F"/>
    <w:rsid w:val="00BC228B"/>
    <w:rsid w:val="00BC2345"/>
    <w:rsid w:val="00BC2402"/>
    <w:rsid w:val="00BC276C"/>
    <w:rsid w:val="00BC283B"/>
    <w:rsid w:val="00BC294B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62F6"/>
    <w:rsid w:val="00BE65F5"/>
    <w:rsid w:val="00BE748C"/>
    <w:rsid w:val="00BF002E"/>
    <w:rsid w:val="00BF01B8"/>
    <w:rsid w:val="00BF0690"/>
    <w:rsid w:val="00BF0DA3"/>
    <w:rsid w:val="00BF152F"/>
    <w:rsid w:val="00BF17AB"/>
    <w:rsid w:val="00BF17A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DE6"/>
    <w:rsid w:val="00C11FCC"/>
    <w:rsid w:val="00C128F9"/>
    <w:rsid w:val="00C12AC7"/>
    <w:rsid w:val="00C144BF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49D"/>
    <w:rsid w:val="00C35C56"/>
    <w:rsid w:val="00C371F1"/>
    <w:rsid w:val="00C37589"/>
    <w:rsid w:val="00C379F8"/>
    <w:rsid w:val="00C41072"/>
    <w:rsid w:val="00C41437"/>
    <w:rsid w:val="00C424C1"/>
    <w:rsid w:val="00C42907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B45"/>
    <w:rsid w:val="00C52C80"/>
    <w:rsid w:val="00C5454C"/>
    <w:rsid w:val="00C548FB"/>
    <w:rsid w:val="00C54928"/>
    <w:rsid w:val="00C5603E"/>
    <w:rsid w:val="00C5729D"/>
    <w:rsid w:val="00C57537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52F2"/>
    <w:rsid w:val="00C763C3"/>
    <w:rsid w:val="00C76BA6"/>
    <w:rsid w:val="00C76BAA"/>
    <w:rsid w:val="00C80497"/>
    <w:rsid w:val="00C82239"/>
    <w:rsid w:val="00C823EE"/>
    <w:rsid w:val="00C827B0"/>
    <w:rsid w:val="00C83195"/>
    <w:rsid w:val="00C831A7"/>
    <w:rsid w:val="00C8348A"/>
    <w:rsid w:val="00C83E5A"/>
    <w:rsid w:val="00C84F1A"/>
    <w:rsid w:val="00C85233"/>
    <w:rsid w:val="00C853C3"/>
    <w:rsid w:val="00C86017"/>
    <w:rsid w:val="00C86F14"/>
    <w:rsid w:val="00C87178"/>
    <w:rsid w:val="00C87635"/>
    <w:rsid w:val="00C876AC"/>
    <w:rsid w:val="00C87DCB"/>
    <w:rsid w:val="00C9072D"/>
    <w:rsid w:val="00C910E8"/>
    <w:rsid w:val="00C91640"/>
    <w:rsid w:val="00C91F89"/>
    <w:rsid w:val="00C92258"/>
    <w:rsid w:val="00C923EE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852"/>
    <w:rsid w:val="00CA2BAC"/>
    <w:rsid w:val="00CA2CDD"/>
    <w:rsid w:val="00CA2ED4"/>
    <w:rsid w:val="00CA3847"/>
    <w:rsid w:val="00CA4CA3"/>
    <w:rsid w:val="00CA5AC4"/>
    <w:rsid w:val="00CA6F45"/>
    <w:rsid w:val="00CA76A2"/>
    <w:rsid w:val="00CB09D0"/>
    <w:rsid w:val="00CB152C"/>
    <w:rsid w:val="00CB19DF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9FE"/>
    <w:rsid w:val="00CC0FE5"/>
    <w:rsid w:val="00CC1501"/>
    <w:rsid w:val="00CC17FE"/>
    <w:rsid w:val="00CC249C"/>
    <w:rsid w:val="00CC276B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2167"/>
    <w:rsid w:val="00CD23F3"/>
    <w:rsid w:val="00CD306D"/>
    <w:rsid w:val="00CD30BE"/>
    <w:rsid w:val="00CD35A7"/>
    <w:rsid w:val="00CD37DA"/>
    <w:rsid w:val="00CD3B4C"/>
    <w:rsid w:val="00CD4070"/>
    <w:rsid w:val="00CD44F5"/>
    <w:rsid w:val="00CD583D"/>
    <w:rsid w:val="00CD623C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391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2556"/>
    <w:rsid w:val="00D22595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909"/>
    <w:rsid w:val="00D37A46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E2D"/>
    <w:rsid w:val="00D64F4C"/>
    <w:rsid w:val="00D65379"/>
    <w:rsid w:val="00D65959"/>
    <w:rsid w:val="00D66B5C"/>
    <w:rsid w:val="00D67589"/>
    <w:rsid w:val="00D678B2"/>
    <w:rsid w:val="00D67F54"/>
    <w:rsid w:val="00D70930"/>
    <w:rsid w:val="00D70AFB"/>
    <w:rsid w:val="00D71033"/>
    <w:rsid w:val="00D716C8"/>
    <w:rsid w:val="00D723DA"/>
    <w:rsid w:val="00D7299F"/>
    <w:rsid w:val="00D729A4"/>
    <w:rsid w:val="00D72ACB"/>
    <w:rsid w:val="00D73302"/>
    <w:rsid w:val="00D7366A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97E8A"/>
    <w:rsid w:val="00DA1359"/>
    <w:rsid w:val="00DA1712"/>
    <w:rsid w:val="00DA1D59"/>
    <w:rsid w:val="00DA26F1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9C5"/>
    <w:rsid w:val="00DB1372"/>
    <w:rsid w:val="00DB2319"/>
    <w:rsid w:val="00DB2321"/>
    <w:rsid w:val="00DB23F0"/>
    <w:rsid w:val="00DB2465"/>
    <w:rsid w:val="00DB2F18"/>
    <w:rsid w:val="00DB308E"/>
    <w:rsid w:val="00DB36F9"/>
    <w:rsid w:val="00DB3877"/>
    <w:rsid w:val="00DB3E21"/>
    <w:rsid w:val="00DB3F79"/>
    <w:rsid w:val="00DB47E7"/>
    <w:rsid w:val="00DB4879"/>
    <w:rsid w:val="00DB5C90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D0F"/>
    <w:rsid w:val="00DD7726"/>
    <w:rsid w:val="00DD780F"/>
    <w:rsid w:val="00DE1AA4"/>
    <w:rsid w:val="00DE3964"/>
    <w:rsid w:val="00DE4607"/>
    <w:rsid w:val="00DE4914"/>
    <w:rsid w:val="00DE4990"/>
    <w:rsid w:val="00DE4C4A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54C"/>
    <w:rsid w:val="00E12615"/>
    <w:rsid w:val="00E12D1C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1E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2200"/>
    <w:rsid w:val="00E83E99"/>
    <w:rsid w:val="00E84EA8"/>
    <w:rsid w:val="00E8536A"/>
    <w:rsid w:val="00E85417"/>
    <w:rsid w:val="00E855EE"/>
    <w:rsid w:val="00E858D4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8B"/>
    <w:rsid w:val="00EA1319"/>
    <w:rsid w:val="00EA15F9"/>
    <w:rsid w:val="00EA1854"/>
    <w:rsid w:val="00EA19EF"/>
    <w:rsid w:val="00EA1A08"/>
    <w:rsid w:val="00EA1C43"/>
    <w:rsid w:val="00EA272F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2BF3"/>
    <w:rsid w:val="00EB3892"/>
    <w:rsid w:val="00EB399A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5CB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273"/>
    <w:rsid w:val="00EE3913"/>
    <w:rsid w:val="00EE4602"/>
    <w:rsid w:val="00EE4A0B"/>
    <w:rsid w:val="00EE4DDE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0E2C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E2F"/>
    <w:rsid w:val="00F13754"/>
    <w:rsid w:val="00F147A0"/>
    <w:rsid w:val="00F15714"/>
    <w:rsid w:val="00F163F9"/>
    <w:rsid w:val="00F16891"/>
    <w:rsid w:val="00F16E33"/>
    <w:rsid w:val="00F17A3C"/>
    <w:rsid w:val="00F208E9"/>
    <w:rsid w:val="00F21310"/>
    <w:rsid w:val="00F2191B"/>
    <w:rsid w:val="00F21F87"/>
    <w:rsid w:val="00F22324"/>
    <w:rsid w:val="00F22F4B"/>
    <w:rsid w:val="00F23A91"/>
    <w:rsid w:val="00F23CC3"/>
    <w:rsid w:val="00F23CEB"/>
    <w:rsid w:val="00F24011"/>
    <w:rsid w:val="00F251A4"/>
    <w:rsid w:val="00F251B9"/>
    <w:rsid w:val="00F25584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663"/>
    <w:rsid w:val="00F33B2B"/>
    <w:rsid w:val="00F34720"/>
    <w:rsid w:val="00F35067"/>
    <w:rsid w:val="00F351E9"/>
    <w:rsid w:val="00F353CE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21C"/>
    <w:rsid w:val="00F81528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90855"/>
    <w:rsid w:val="00F916B9"/>
    <w:rsid w:val="00F916EA"/>
    <w:rsid w:val="00F91D33"/>
    <w:rsid w:val="00F91EA9"/>
    <w:rsid w:val="00F91FBC"/>
    <w:rsid w:val="00F924D3"/>
    <w:rsid w:val="00F93417"/>
    <w:rsid w:val="00F93C96"/>
    <w:rsid w:val="00F9429E"/>
    <w:rsid w:val="00F94D21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B21"/>
    <w:rsid w:val="00FA712A"/>
    <w:rsid w:val="00FB024A"/>
    <w:rsid w:val="00FB031A"/>
    <w:rsid w:val="00FB13B3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0CF3"/>
    <w:rsid w:val="00FC1900"/>
    <w:rsid w:val="00FC218B"/>
    <w:rsid w:val="00FC27F3"/>
    <w:rsid w:val="00FC3781"/>
    <w:rsid w:val="00FC3CB8"/>
    <w:rsid w:val="00FC40D1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F78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F0A61"/>
    <w:rsid w:val="00FF0C4B"/>
    <w:rsid w:val="00FF0D2B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F4EFE65"/>
  <w15:docId w15:val="{674A3F3E-A4F6-4A5D-A181-B03D358B7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D314BE"/>
    <w:pPr>
      <w:keepNext/>
      <w:numPr>
        <w:ilvl w:val="1"/>
        <w:numId w:val="6"/>
      </w:numPr>
      <w:outlineLvl w:val="1"/>
    </w:pPr>
    <w:rPr>
      <w:rFonts w:ascii="Arial" w:hAnsi="Arial"/>
      <w:bCs/>
      <w:sz w:val="28"/>
    </w:rPr>
  </w:style>
  <w:style w:type="paragraph" w:styleId="3">
    <w:name w:val="heading 3"/>
    <w:basedOn w:val="a0"/>
    <w:next w:val="a0"/>
    <w:autoRedefine/>
    <w:uiPriority w:val="9"/>
    <w:qFormat/>
    <w:rsid w:val="005F382F"/>
    <w:pPr>
      <w:keepNext/>
      <w:numPr>
        <w:ilvl w:val="2"/>
        <w:numId w:val="6"/>
      </w:numPr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4B4AE8-C4DB-4743-895B-C63BA75F8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1</TotalTime>
  <Pages>7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subject/>
  <dc:creator>a</dc:creator>
  <cp:keywords/>
  <dc:description/>
  <cp:lastModifiedBy>jang eliot</cp:lastModifiedBy>
  <cp:revision>54</cp:revision>
  <cp:lastPrinted>2007-07-14T21:37:00Z</cp:lastPrinted>
  <dcterms:created xsi:type="dcterms:W3CDTF">2008-01-19T15:45:00Z</dcterms:created>
  <dcterms:modified xsi:type="dcterms:W3CDTF">2019-11-16T11:32:00Z</dcterms:modified>
</cp:coreProperties>
</file>